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05A71" w14:textId="1E57651A" w:rsidR="0031603A" w:rsidRPr="0031603A" w:rsidRDefault="00736825" w:rsidP="0031603A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  <w:r w:rsidR="0031603A" w:rsidRPr="0031603A">
        <w:rPr>
          <w:rFonts w:asciiTheme="minorHAnsi" w:hAnsiTheme="minorHAnsi" w:cstheme="minorHAnsi"/>
          <w:noProof/>
        </w:rPr>
        <w:drawing>
          <wp:inline distT="0" distB="0" distL="0" distR="0" wp14:anchorId="18637662" wp14:editId="3AC15ADA">
            <wp:extent cx="1354021" cy="1080000"/>
            <wp:effectExtent l="0" t="0" r="0" b="6350"/>
            <wp:docPr id="2" name="Imagem 2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02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A93B1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</w:p>
    <w:p w14:paraId="2DD0C3D8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UNIVERSIDADE Federal dos vales do Jequitinhonha e Mucuri</w:t>
      </w:r>
    </w:p>
    <w:p w14:paraId="3CF60771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Consulta à Comunidade Acadêmica da UFVJM</w:t>
      </w:r>
    </w:p>
    <w:p w14:paraId="458848F3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Reitorado – Quadriênio 2023-2027</w:t>
      </w:r>
    </w:p>
    <w:p w14:paraId="311CD521" w14:textId="77777777" w:rsidR="0031603A" w:rsidRPr="0031603A" w:rsidRDefault="0031603A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3A2933A5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Style w:val="Forte"/>
          <w:rFonts w:asciiTheme="minorHAnsi" w:hAnsiTheme="minorHAnsi" w:cstheme="minorHAnsi"/>
          <w:b w:val="0"/>
          <w:bCs w:val="0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  <w:t>RESOLUÇÃO Nº CONSU 03/2023, DE 06 DE MARÇO DE 2023</w:t>
      </w:r>
    </w:p>
    <w:p w14:paraId="6D059C79" w14:textId="59AF26EB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0B50C88B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ANEXO II - 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Solicita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impugna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inscri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chapa</w:t>
      </w:r>
      <w:proofErr w:type="spellEnd"/>
    </w:p>
    <w:p w14:paraId="352A3644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32DD3E32" w14:textId="77777777" w:rsidR="0031603A" w:rsidRPr="0031603A" w:rsidRDefault="0031603A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2F70AA44" w14:textId="2F74E761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INFORMAÇÕES DO SOLICITANTE</w:t>
      </w:r>
    </w:p>
    <w:p w14:paraId="1040CB32" w14:textId="71DF9E1F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3266E881" w14:textId="251FB49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Nome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omplet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:  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</w:p>
    <w:p w14:paraId="42C19665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Cargo:</w:t>
      </w:r>
    </w:p>
    <w:p w14:paraId="2287F581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>
        <w:rPr>
          <w:rFonts w:asciiTheme="minorHAnsi" w:hAnsiTheme="minorHAnsi" w:cstheme="minorHAnsi"/>
          <w:color w:val="000000"/>
          <w:sz w:val="27"/>
          <w:szCs w:val="27"/>
        </w:rPr>
        <w:t>M</w:t>
      </w:r>
      <w:r w:rsidRPr="0031603A">
        <w:rPr>
          <w:rFonts w:asciiTheme="minorHAnsi" w:hAnsiTheme="minorHAnsi" w:cstheme="minorHAnsi"/>
          <w:color w:val="000000"/>
          <w:sz w:val="27"/>
          <w:szCs w:val="27"/>
        </w:rPr>
        <w:t>atrícul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SIAPE:</w:t>
      </w:r>
    </w:p>
    <w:p w14:paraId="3845F282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Un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Lotação</w:t>
      </w:r>
      <w:proofErr w:type="spellEnd"/>
      <w:r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19ED37FF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Telefon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/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elular:</w:t>
      </w:r>
      <w:proofErr w:type="spellEnd"/>
    </w:p>
    <w:p w14:paraId="1CEDAD62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E-mail:</w:t>
      </w:r>
    </w:p>
    <w:p w14:paraId="45C27EDD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Nome da Chapa:</w:t>
      </w:r>
    </w:p>
    <w:p w14:paraId="1F8D9A5E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Motiv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49AFCF2D" w14:textId="1667BF39" w:rsidR="0031603A" w:rsidRP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Fundamentaçã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: </w:t>
      </w:r>
    </w:p>
    <w:p w14:paraId="712047CC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06FB3EF5" w14:textId="77777777" w:rsidR="0031603A" w:rsidRDefault="0031603A" w:rsidP="0031603A">
      <w:pPr>
        <w:pStyle w:val="textocentralizado"/>
        <w:spacing w:before="0" w:beforeAutospacing="0" w:after="0" w:afterAutospacing="0"/>
        <w:ind w:left="120" w:right="120"/>
        <w:jc w:val="right"/>
        <w:rPr>
          <w:rFonts w:asciiTheme="minorHAnsi" w:hAnsiTheme="minorHAnsi" w:cstheme="minorHAnsi"/>
          <w:color w:val="000000"/>
          <w:sz w:val="27"/>
          <w:szCs w:val="27"/>
        </w:rPr>
      </w:pPr>
    </w:p>
    <w:p w14:paraId="570DE322" w14:textId="6359CC30" w:rsidR="00736825" w:rsidRPr="0031603A" w:rsidRDefault="00736825" w:rsidP="0031603A">
      <w:pPr>
        <w:pStyle w:val="textocentralizado"/>
        <w:spacing w:before="0" w:beforeAutospacing="0" w:after="0" w:afterAutospacing="0"/>
        <w:ind w:left="120" w:right="120"/>
        <w:jc w:val="right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-Estado, _____ de ___________de 2023.</w:t>
      </w:r>
    </w:p>
    <w:p w14:paraId="4ACF8391" w14:textId="0B91F946" w:rsidR="00736825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7A14ACF2" w14:textId="6FAAF798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0CE98413" w14:textId="77777777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3C79F9C1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5F720F4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o </w:t>
      </w:r>
      <w:proofErr w:type="spellStart"/>
      <w:proofErr w:type="gram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Solicitante</w:t>
      </w:r>
      <w:proofErr w:type="spellEnd"/>
      <w:proofErr w:type="gramEnd"/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44B7EADC" w14:textId="757C7822" w:rsidR="00736825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nfase"/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(</w:t>
      </w:r>
      <w:proofErr w:type="spellStart"/>
      <w:proofErr w:type="gram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proofErr w:type="gram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via Gov.Br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ou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@UFVJM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)</w:t>
      </w:r>
    </w:p>
    <w:p w14:paraId="4319A923" w14:textId="4A7A7610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nfase"/>
          <w:rFonts w:asciiTheme="minorHAnsi" w:hAnsiTheme="minorHAnsi" w:cstheme="minorHAnsi"/>
          <w:color w:val="000000"/>
          <w:sz w:val="27"/>
          <w:szCs w:val="27"/>
        </w:rPr>
      </w:pPr>
    </w:p>
    <w:p w14:paraId="57100F30" w14:textId="1E239A4D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nfase"/>
          <w:rFonts w:asciiTheme="minorHAnsi" w:hAnsiTheme="minorHAnsi" w:cstheme="minorHAnsi"/>
          <w:color w:val="000000"/>
          <w:sz w:val="27"/>
          <w:szCs w:val="27"/>
        </w:rPr>
      </w:pPr>
    </w:p>
    <w:p w14:paraId="56E34B19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5EB9D8EE" w14:textId="77777777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6D3DBB0D" w14:textId="77777777" w:rsidR="006667C8" w:rsidRPr="0031603A" w:rsidRDefault="006667C8" w:rsidP="00736825">
      <w:pPr>
        <w:spacing w:after="0" w:line="240" w:lineRule="auto"/>
        <w:rPr>
          <w:rFonts w:cstheme="minorHAnsi"/>
        </w:rPr>
      </w:pPr>
    </w:p>
    <w:sectPr w:rsidR="006667C8" w:rsidRPr="0031603A" w:rsidSect="001B622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zYyNjc0NzczMTNW0lEKTi0uzszPAykwrAUAaq2i1iwAAAA="/>
  </w:docVars>
  <w:rsids>
    <w:rsidRoot w:val="00736825"/>
    <w:rsid w:val="001A090A"/>
    <w:rsid w:val="001B6228"/>
    <w:rsid w:val="0031603A"/>
    <w:rsid w:val="00530340"/>
    <w:rsid w:val="006667C8"/>
    <w:rsid w:val="006A51AA"/>
    <w:rsid w:val="00736825"/>
    <w:rsid w:val="008B629F"/>
    <w:rsid w:val="00C04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4889F1"/>
  <w15:chartTrackingRefBased/>
  <w15:docId w15:val="{0C905301-D566-4834-A251-6026AC430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">
    <w:name w:val="texto_centralizado"/>
    <w:basedOn w:val="Normal"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rte">
    <w:name w:val="Strong"/>
    <w:basedOn w:val="Fontepargpadro"/>
    <w:uiPriority w:val="22"/>
    <w:qFormat/>
    <w:rsid w:val="0073682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e">
    <w:name w:val="Emphasis"/>
    <w:basedOn w:val="Fontepargpadro"/>
    <w:uiPriority w:val="20"/>
    <w:qFormat/>
    <w:rsid w:val="007368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7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ranco Ferreira</dc:creator>
  <cp:keywords/>
  <dc:description/>
  <cp:lastModifiedBy>Lucas Franco Ferreira</cp:lastModifiedBy>
  <cp:revision>2</cp:revision>
  <dcterms:created xsi:type="dcterms:W3CDTF">2023-03-23T16:52:00Z</dcterms:created>
  <dcterms:modified xsi:type="dcterms:W3CDTF">2023-03-23T16:52:00Z</dcterms:modified>
</cp:coreProperties>
</file>